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2F99E6D9" w:rsidR="000C67E9" w:rsidRPr="00F214F6" w:rsidRDefault="00F66D3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66D3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 v B [2010] EWCA Crim 4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663C36DE" w:rsidR="000C67E9" w:rsidRPr="00F214F6" w:rsidRDefault="00A91812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10110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432E4F2D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64732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44D062C1" w:rsidR="000C67E9" w:rsidRPr="00F214F6" w:rsidRDefault="00A91812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41109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290ED6C6" w:rsidR="00F214F6" w:rsidRPr="00F214F6" w:rsidRDefault="00A91812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21106FFF" w:rsidR="000C67E9" w:rsidRPr="00F214F6" w:rsidRDefault="00A91812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16E6523A" w:rsidR="00D970E4" w:rsidRPr="00F214F6" w:rsidRDefault="00A9181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0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6D11F07E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A6420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51228DE9" w:rsidR="00D970E4" w:rsidRPr="00F214F6" w:rsidRDefault="00A9181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1BE79A87" w:rsidR="00D970E4" w:rsidRPr="00F214F6" w:rsidRDefault="00A91812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3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3DA52B8C" w:rsidR="00D970E4" w:rsidRPr="00F214F6" w:rsidRDefault="00A9181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62F9F09F" w:rsidR="00D970E4" w:rsidRPr="00F214F6" w:rsidRDefault="00A9181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7E5919C5" w:rsidR="00D970E4" w:rsidRPr="00F214F6" w:rsidRDefault="00A9181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6B2BF03D" w:rsidR="00D970E4" w:rsidRPr="00F214F6" w:rsidRDefault="00A9181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616F62A1" w:rsidR="00D970E4" w:rsidRPr="00F214F6" w:rsidRDefault="00A9181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538291DC" w:rsidR="00D970E4" w:rsidRPr="00F214F6" w:rsidRDefault="00A9181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20AF29F3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A6420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26173B65" w:rsidR="00D970E4" w:rsidRPr="00F214F6" w:rsidRDefault="009A3B6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2D412BF2" w:rsidR="00D970E4" w:rsidRPr="00F214F6" w:rsidRDefault="009A3B6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7D30ECB3" w:rsidR="00D970E4" w:rsidRPr="00F214F6" w:rsidRDefault="009A3B6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79B5C1B0" w:rsidR="00D970E4" w:rsidRPr="009A3B68" w:rsidRDefault="009A3B68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i/>
                <w:color w:val="000000" w:themeColor="text1"/>
                <w:szCs w:val="24"/>
              </w:rPr>
            </w:pPr>
            <w:r w:rsidRPr="009A3B68">
              <w:rPr>
                <w:rFonts w:ascii="Arial Nova Light" w:hAnsi="Arial Nova Light" w:cstheme="majorBidi"/>
                <w:i/>
                <w:color w:val="000000" w:themeColor="text1"/>
                <w:szCs w:val="24"/>
              </w:rPr>
              <w:t>it is not acceptable for a conviction, very heavily dependent on the evidence of a child as young as 4½ years, describing events said to have occurred when she was not yet 3 years old, to be regarded as safe: more formally, the competency requirement was not satisfied.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1C958012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766F2C5E" w14:textId="0DF169EA" w:rsidR="00D970E4" w:rsidRPr="00F214F6" w:rsidRDefault="009A3B68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19C9C761" w:rsidR="00D7225E" w:rsidRPr="00F214F6" w:rsidRDefault="009A3B68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0F1176BA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4EBA3AA5" w:rsidR="00D970E4" w:rsidRPr="00F214F6" w:rsidRDefault="007F0B8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6285C8AD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323C64B5" w:rsidR="00D970E4" w:rsidRPr="00F214F6" w:rsidRDefault="007F0B8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114298E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28E1E925" w:rsidR="00D970E4" w:rsidRPr="00F214F6" w:rsidRDefault="007F0B8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554D52B1"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727B1A1D" w:rsidR="00D970E4" w:rsidRPr="00F214F6" w:rsidRDefault="007F0B8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357AF2DC"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52D7C412" w:rsidR="00D970E4" w:rsidRPr="00F214F6" w:rsidRDefault="007F0B8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2A0C36F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4AB7D0C6" w:rsidR="00D970E4" w:rsidRPr="00F214F6" w:rsidRDefault="007F0B8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5C3FEC70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3C3D362B" w:rsidR="00D970E4" w:rsidRPr="00F214F6" w:rsidRDefault="007F0B8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7389032D"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1F2F8322" w:rsidR="00C77DBF" w:rsidRPr="00F214F6" w:rsidRDefault="007F0B85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4C42FC03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C" w14:textId="6679AC4B" w:rsidR="00D7225E" w:rsidRPr="00F214F6" w:rsidRDefault="001712C2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77777777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14:paraId="766F2C7F" w14:textId="7FE4FDC4" w:rsidR="005515E1" w:rsidRPr="00F214F6" w:rsidRDefault="001712C2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4EDB2A64" w:rsidR="005515E1" w:rsidRPr="00F214F6" w:rsidRDefault="001712C2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77777777"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66F2C85" w14:textId="46C611CB" w:rsidR="00CC3B33" w:rsidRPr="00F214F6" w:rsidRDefault="001712C2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537F10" w:rsidRPr="00F214F6" w14:paraId="766F2C89" w14:textId="77777777" w:rsidTr="00D970E4">
        <w:tc>
          <w:tcPr>
            <w:tcW w:w="6345" w:type="dxa"/>
          </w:tcPr>
          <w:p w14:paraId="766F2C87" w14:textId="414BB5C4" w:rsidR="00537F10" w:rsidRPr="00F214F6" w:rsidRDefault="00537F10" w:rsidP="00537F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229255C4" w:rsidR="00537F10" w:rsidRPr="00F214F6" w:rsidRDefault="00537F10" w:rsidP="00537F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537F10" w:rsidRPr="00F214F6" w14:paraId="766F2C8C" w14:textId="77777777" w:rsidTr="00D970E4">
        <w:tc>
          <w:tcPr>
            <w:tcW w:w="6345" w:type="dxa"/>
          </w:tcPr>
          <w:p w14:paraId="766F2C8A" w14:textId="71D08AF5" w:rsidR="00537F10" w:rsidRPr="00F214F6" w:rsidRDefault="00537F10" w:rsidP="00537F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0E567453" w:rsidR="00537F10" w:rsidRPr="00F214F6" w:rsidRDefault="00537F10" w:rsidP="00537F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537F10" w:rsidRPr="00F214F6" w14:paraId="766F2C8F" w14:textId="77777777" w:rsidTr="00D970E4">
        <w:tc>
          <w:tcPr>
            <w:tcW w:w="6345" w:type="dxa"/>
          </w:tcPr>
          <w:p w14:paraId="766F2C8D" w14:textId="264893DD" w:rsidR="00537F10" w:rsidRPr="00F214F6" w:rsidRDefault="00537F10" w:rsidP="00537F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proofErr w:type="gramStart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</w:t>
            </w:r>
            <w:proofErr w:type="gramEnd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5B2E2063" w:rsidR="00537F10" w:rsidRPr="00F214F6" w:rsidRDefault="00537F10" w:rsidP="00537F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537F10" w:rsidRPr="00F214F6" w14:paraId="766F2C92" w14:textId="77777777" w:rsidTr="00D970E4">
        <w:tc>
          <w:tcPr>
            <w:tcW w:w="6345" w:type="dxa"/>
          </w:tcPr>
          <w:p w14:paraId="766F2C90" w14:textId="1C8D5204" w:rsidR="00537F10" w:rsidRPr="00F214F6" w:rsidRDefault="00537F10" w:rsidP="00537F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65272E18" w:rsidR="00537F10" w:rsidRPr="00F214F6" w:rsidRDefault="00537F10" w:rsidP="00537F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537F10" w:rsidRPr="00F214F6" w14:paraId="766F2C95" w14:textId="77777777" w:rsidTr="00D970E4">
        <w:tc>
          <w:tcPr>
            <w:tcW w:w="6345" w:type="dxa"/>
          </w:tcPr>
          <w:p w14:paraId="766F2C93" w14:textId="5ADA2B72" w:rsidR="00537F10" w:rsidRPr="00F214F6" w:rsidRDefault="00537F10" w:rsidP="00537F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07CB371F" w:rsidR="00537F10" w:rsidRPr="00F214F6" w:rsidRDefault="00537F10" w:rsidP="00537F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37F10" w:rsidRPr="00F214F6" w14:paraId="766F2C98" w14:textId="77777777" w:rsidTr="00D970E4">
        <w:tc>
          <w:tcPr>
            <w:tcW w:w="6345" w:type="dxa"/>
          </w:tcPr>
          <w:p w14:paraId="766F2C96" w14:textId="63B19751" w:rsidR="00537F10" w:rsidRPr="00F214F6" w:rsidRDefault="00537F10" w:rsidP="00537F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33BA9F4E" w:rsidR="00537F10" w:rsidRPr="00F214F6" w:rsidRDefault="00537F10" w:rsidP="00537F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537F10" w:rsidRPr="00F214F6" w14:paraId="766F2C9B" w14:textId="77777777" w:rsidTr="00D970E4">
        <w:tc>
          <w:tcPr>
            <w:tcW w:w="6345" w:type="dxa"/>
          </w:tcPr>
          <w:p w14:paraId="766F2C99" w14:textId="36E26083" w:rsidR="00537F10" w:rsidRPr="00F214F6" w:rsidRDefault="00537F10" w:rsidP="00537F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1D60A927" w:rsidR="00537F10" w:rsidRPr="00F214F6" w:rsidRDefault="00537F10" w:rsidP="00537F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37F10" w:rsidRPr="00F214F6" w14:paraId="766F2C9E" w14:textId="77777777" w:rsidTr="00D970E4">
        <w:tc>
          <w:tcPr>
            <w:tcW w:w="6345" w:type="dxa"/>
          </w:tcPr>
          <w:p w14:paraId="766F2C9C" w14:textId="1DEF3D7C" w:rsidR="00537F10" w:rsidRPr="00F214F6" w:rsidRDefault="00537F10" w:rsidP="00537F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36BA9547" w:rsidR="00537F10" w:rsidRPr="00F214F6" w:rsidRDefault="00537F10" w:rsidP="00537F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37F10" w:rsidRPr="00F214F6" w14:paraId="766F2CA1" w14:textId="77777777" w:rsidTr="00D970E4">
        <w:tc>
          <w:tcPr>
            <w:tcW w:w="6345" w:type="dxa"/>
          </w:tcPr>
          <w:p w14:paraId="766F2C9F" w14:textId="3FA0613F" w:rsidR="00537F10" w:rsidRPr="00F214F6" w:rsidRDefault="00537F10" w:rsidP="00537F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512630C2" w:rsidR="00537F10" w:rsidRPr="00F214F6" w:rsidRDefault="00537F10" w:rsidP="00537F1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28F4B80D" w:rsidR="00CC3B33" w:rsidRPr="00F214F6" w:rsidRDefault="001E026D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42</w:t>
            </w:r>
            <w:r w:rsidR="0079252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: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212A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600B0BA" w14:textId="5F9FB18B" w:rsidR="00D7225E" w:rsidRDefault="0079252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212ACE" w:rsidRPr="00212A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</w:t>
            </w:r>
            <w:proofErr w:type="spellStart"/>
            <w:r w:rsidR="00212ACE" w:rsidRPr="00212A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Wallwork</w:t>
            </w:r>
            <w:proofErr w:type="spellEnd"/>
            <w:r w:rsidR="00212ACE" w:rsidRPr="00212A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1958] 42 CAR 153; R v Wright and Ormerod [1990] 90 CAR 91; R v Z [1990] 2 WB 355; R v MacPherson [2006] 1 CAR 30: R v Powell [2006] 1 CAR </w:t>
            </w:r>
            <w:r w:rsidR="00212ACE" w:rsidRPr="00212A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 xml:space="preserve">31: R v M [2008] EWCA Crim 2751 and R v </w:t>
            </w:r>
            <w:proofErr w:type="spellStart"/>
            <w:r w:rsidR="00212ACE" w:rsidRPr="00212A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alicki</w:t>
            </w:r>
            <w:proofErr w:type="spellEnd"/>
            <w:r w:rsidR="00212ACE" w:rsidRPr="00212A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2009] EWCA Crim 365; R v Owen [2009] EWCA Crim 2259</w:t>
            </w:r>
          </w:p>
          <w:p w14:paraId="766F2CA3" w14:textId="7475606A" w:rsidR="00212ACE" w:rsidRPr="00F214F6" w:rsidRDefault="00212AC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1C7A2439" w:rsidR="00CC3B33" w:rsidRPr="00F214F6" w:rsidRDefault="00212ACE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12AC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Lord chief Justice Lady Hallett and Mrs Justice </w:t>
            </w:r>
            <w:proofErr w:type="spellStart"/>
            <w:r w:rsidRPr="00212AC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cur</w:t>
            </w:r>
            <w:proofErr w:type="spellEnd"/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3DA6128F" w14:textId="77777777" w:rsidR="001E026D" w:rsidRPr="001E026D" w:rsidRDefault="001E026D" w:rsidP="001E026D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1E026D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iss Sally O'Neill QC for the Crown</w:t>
            </w:r>
          </w:p>
          <w:p w14:paraId="766F2CA9" w14:textId="2722C1E8" w:rsidR="00CC3B33" w:rsidRPr="00F214F6" w:rsidRDefault="001E026D" w:rsidP="001E026D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1E026D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Bernard Richmond QC and Mr R Patton for the Appella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595A896E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A6420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150AB973" w:rsidR="00CC3B33" w:rsidRPr="003F537D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647327"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19507BB3" w:rsidR="00CC3B33" w:rsidRPr="003F537D" w:rsidRDefault="00140E18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3F537D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3F537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6CA51A3A" w:rsidR="00CC3B33" w:rsidRPr="003F537D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1E026D" w:rsidRPr="003F537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280FADF5" w:rsidR="00D7225E" w:rsidRPr="003F537D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3F537D"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3F537D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2DAFCF89" w:rsidR="00CC3B33" w:rsidRPr="003F537D" w:rsidRDefault="001C360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0D206FCE" w:rsidR="00CC3B33" w:rsidRPr="003F537D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3F537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647327"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6C802FB9" w:rsidR="00CC3B33" w:rsidRPr="003F537D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3F537D" w:rsidRPr="003F537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66F2CB9" w14:textId="6F4DCFA5" w:rsidR="00D7225E" w:rsidRPr="003F537D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F537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3F537D" w:rsidRPr="003F537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18C2FAEB" w:rsidR="004A44C9" w:rsidRPr="00F214F6" w:rsidRDefault="0079252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51738365" w:rsidR="00CC3B33" w:rsidRPr="00F214F6" w:rsidRDefault="0079252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9252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nal rape of a child under 12 years of age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789A54A6" w:rsidR="00CC3B33" w:rsidRPr="00146261" w:rsidRDefault="00D7225E" w:rsidP="00D7225E">
            <w:pPr>
              <w:rPr>
                <w:rFonts w:ascii="Arial Nova Light" w:hAnsi="Arial Nova Light" w:cstheme="majorBidi"/>
                <w:iCs/>
                <w:sz w:val="24"/>
                <w:szCs w:val="24"/>
              </w:rPr>
            </w:pPr>
            <w:r w:rsidRPr="00146261">
              <w:rPr>
                <w:rFonts w:ascii="Arial Nova Light" w:hAnsi="Arial Nova Light" w:cstheme="majorBidi"/>
                <w:iCs/>
                <w:sz w:val="24"/>
                <w:szCs w:val="24"/>
              </w:rPr>
              <w:t xml:space="preserve">Q51: </w:t>
            </w:r>
            <w:r w:rsidR="00C90378">
              <w:rPr>
                <w:rFonts w:ascii="Arial Nova Light" w:hAnsi="Arial Nova Light" w:cstheme="majorBidi"/>
                <w:iCs/>
                <w:sz w:val="24"/>
                <w:szCs w:val="24"/>
              </w:rPr>
              <w:t>1</w:t>
            </w:r>
          </w:p>
          <w:p w14:paraId="766F2CC2" w14:textId="291F0A7D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46261">
              <w:rPr>
                <w:rFonts w:ascii="Arial Nova Light" w:hAnsi="Arial Nova Light" w:cstheme="majorBidi"/>
                <w:iCs/>
                <w:sz w:val="24"/>
                <w:szCs w:val="24"/>
              </w:rPr>
              <w:t>Q51b:</w:t>
            </w:r>
            <w:r w:rsidR="00C90378">
              <w:rPr>
                <w:rFonts w:ascii="Arial Nova Light" w:hAnsi="Arial Nova Light" w:cstheme="majorBidi"/>
                <w:iCs/>
                <w:sz w:val="24"/>
                <w:szCs w:val="24"/>
              </w:rPr>
              <w:t xml:space="preserve"> Findings of the examination conducted on the victim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1866F87C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79252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5D62723D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79252F" w:rsidRPr="0079252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BE interview, expert testimony from a consultant child psychiatrist</w:t>
            </w:r>
            <w:r w:rsidR="001462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, a consultant paediatrician</w:t>
            </w:r>
            <w:r w:rsidR="0079252F" w:rsidRPr="0079252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nd a family therapist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64CDDD81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E77ED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44EA7E5C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E77ED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40141B9F" w:rsidR="00CC3B33" w:rsidRPr="00F214F6" w:rsidRDefault="00E77ED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77ED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prisonment for life with a specified minimum term of 10 years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37C2BBC3" w:rsidR="00D7225E" w:rsidRPr="00F214F6" w:rsidRDefault="00E77ED9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7F0B85" w:rsidRPr="00F214F6" w14:paraId="766F2CD2" w14:textId="77777777" w:rsidTr="00D970E4">
        <w:tc>
          <w:tcPr>
            <w:tcW w:w="6345" w:type="dxa"/>
          </w:tcPr>
          <w:p w14:paraId="766F2CD0" w14:textId="77777777" w:rsidR="007F0B85" w:rsidRPr="00F214F6" w:rsidRDefault="007F0B85" w:rsidP="007F0B8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56. Name of judge(s) in original trial</w:t>
            </w:r>
          </w:p>
        </w:tc>
        <w:tc>
          <w:tcPr>
            <w:tcW w:w="9072" w:type="dxa"/>
          </w:tcPr>
          <w:p w14:paraId="766F2CD1" w14:textId="5B49ED48" w:rsidR="007F0B85" w:rsidRPr="007F0B85" w:rsidRDefault="007F0B85" w:rsidP="007F0B85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7F0B8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Judge Kramer</w:t>
            </w:r>
          </w:p>
        </w:tc>
      </w:tr>
      <w:tr w:rsidR="007F0B85" w:rsidRPr="00F214F6" w14:paraId="766F2CD5" w14:textId="77777777" w:rsidTr="00D970E4">
        <w:tc>
          <w:tcPr>
            <w:tcW w:w="6345" w:type="dxa"/>
          </w:tcPr>
          <w:p w14:paraId="766F2CD3" w14:textId="77777777" w:rsidR="007F0B85" w:rsidRPr="00F214F6" w:rsidRDefault="007F0B85" w:rsidP="007F0B8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57. Name of lawyer(s) in original trial</w:t>
            </w:r>
          </w:p>
        </w:tc>
        <w:tc>
          <w:tcPr>
            <w:tcW w:w="9072" w:type="dxa"/>
          </w:tcPr>
          <w:p w14:paraId="766F2CD4" w14:textId="0CDF07B2" w:rsidR="007F0B85" w:rsidRPr="007F0B85" w:rsidRDefault="007F0B85" w:rsidP="007F0B85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7F0B8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r Bernard Richmond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060DB7C0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A6420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14:paraId="555DADFC" w14:textId="77777777" w:rsidR="00CC3B33" w:rsidRDefault="007F0B85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6F2CDD" w14:textId="05E876FD" w:rsidR="0088394A" w:rsidRPr="00F214F6" w:rsidRDefault="0088394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8394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070D9E14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48001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69FE59E8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48001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5DCC094C" w:rsidR="0088394A" w:rsidRPr="00F214F6" w:rsidRDefault="0088394A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8394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1C4A5248" w:rsidR="00CC3B33" w:rsidRPr="00F214F6" w:rsidRDefault="0048001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09704075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21EFC34F" w:rsidR="00CC3B33" w:rsidRPr="00F214F6" w:rsidRDefault="0048001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14:paraId="766F2CE9" w14:textId="0CB8CC58" w:rsidR="00CC3B33" w:rsidRPr="00F214F6" w:rsidRDefault="0048001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4DE13CF4" w:rsidR="00D92554" w:rsidRPr="00F214F6" w:rsidRDefault="0048001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04A821B9" w:rsidR="00CC3B33" w:rsidRPr="00F214F6" w:rsidRDefault="0048001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772CBF5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37BFE1B4" w:rsidR="00CC3B33" w:rsidRPr="00F214F6" w:rsidRDefault="000610F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07090A80" w:rsidR="00CC3B33" w:rsidRPr="00F214F6" w:rsidRDefault="0048001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60B8616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07A4CCC0" w:rsidR="00CC3B33" w:rsidRPr="00F214F6" w:rsidRDefault="00EC1A3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5DC9A1D6" w:rsidR="00CC3B33" w:rsidRPr="00F214F6" w:rsidRDefault="00EC1A3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2622D425" w:rsidR="00CC3B33" w:rsidRPr="00F214F6" w:rsidRDefault="00EC1A3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685833D3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60AC7431" w14:textId="77777777" w:rsidR="00CC3B33" w:rsidRDefault="000610F6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4" w14:textId="52F2788E" w:rsidR="0088394A" w:rsidRPr="00F214F6" w:rsidRDefault="0088394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8394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14:paraId="650C6D3C" w14:textId="77777777" w:rsidR="00CC3B33" w:rsidRDefault="000610F6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7" w14:textId="28C79607" w:rsidR="0088394A" w:rsidRPr="00F214F6" w:rsidRDefault="0088394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8394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04F3053E" w14:textId="77777777" w:rsidR="00CC3B33" w:rsidRDefault="000610F6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A" w14:textId="7A1CC867" w:rsidR="0088394A" w:rsidRPr="00F214F6" w:rsidRDefault="0088394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8394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49F2E064" w14:textId="77777777" w:rsidR="00CC3B33" w:rsidRDefault="003D04C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D" w14:textId="05973CFD" w:rsidR="0088394A" w:rsidRPr="00F214F6" w:rsidRDefault="0088394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8394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3C519080" w14:textId="77777777" w:rsidR="00CC3B33" w:rsidRDefault="00C463B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0" w14:textId="20215BF0" w:rsidR="0088394A" w:rsidRPr="00F214F6" w:rsidRDefault="0088394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8394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11E24832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EC1A3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3F26028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EC1A3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745FB1D9" w:rsidR="0088394A" w:rsidRPr="00F214F6" w:rsidRDefault="0088394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8394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38F2E47F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2BE98FCA" w:rsidR="00CC3B33" w:rsidRPr="00F214F6" w:rsidRDefault="000610F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2796DBB8" w:rsidR="00CC3B33" w:rsidRPr="00F214F6" w:rsidRDefault="000610F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6B65DD38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7EE7C373" w14:textId="77777777" w:rsidR="00CC3B33" w:rsidRDefault="000610F6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1E96E344" w:rsidR="0088394A" w:rsidRPr="00F214F6" w:rsidRDefault="00992D3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92D3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249FF43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2DE38D48" w:rsidR="00CC3B33" w:rsidRPr="00F214F6" w:rsidRDefault="000610F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0CEA9C00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A6420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602A0CE6" w:rsidR="00CC3B33" w:rsidRPr="005B3F31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B3F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5B3F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5B3F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5B3F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03D12DE1" w14:textId="77777777" w:rsidR="00CC3B33" w:rsidRDefault="005B3F31" w:rsidP="0083389A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5B3F3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29" w14:textId="0AD9C8CA" w:rsidR="00992D39" w:rsidRPr="005B3F31" w:rsidRDefault="00992D39" w:rsidP="008338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92D3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2F88895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4308AB1D" w14:textId="77777777" w:rsidR="00CC3B33" w:rsidRDefault="00DD2E2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2C" w14:textId="3E995319" w:rsidR="00992D39" w:rsidRPr="00F214F6" w:rsidRDefault="00992D3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92D3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5F01250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0DBFB097" w14:textId="77777777" w:rsidR="00CC3B33" w:rsidRDefault="00DD2E2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0DE638DF" w:rsidR="00992D39" w:rsidRPr="00F214F6" w:rsidRDefault="00992D3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92D3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3833B0DE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76286E2" w14:textId="77777777" w:rsidR="00CC3B33" w:rsidRDefault="004857B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32" w14:textId="39DD56CE" w:rsidR="00992D39" w:rsidRPr="00F214F6" w:rsidRDefault="00992D3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92D3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AADE7AD" w14:textId="77777777" w:rsidR="00CC3B33" w:rsidRDefault="0057200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4C9D9E48" w:rsidR="00992D39" w:rsidRPr="00F214F6" w:rsidRDefault="00992D3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92D3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53F4461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5209FA81" w14:textId="77777777" w:rsidR="00CC3B33" w:rsidRDefault="0057200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63DBFDA1" w:rsidR="00992D39" w:rsidRPr="00F214F6" w:rsidRDefault="00992D3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92D3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7D139C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44129391" w14:textId="77777777" w:rsidR="00CC3B33" w:rsidRDefault="0057200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3B" w14:textId="17B3F646" w:rsidR="00992D39" w:rsidRPr="00F214F6" w:rsidRDefault="00992D3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92D3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1DBFD2BE" w:rsidR="00CC3B33" w:rsidRPr="00F214F6" w:rsidRDefault="00282D8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6A23B0E3" w:rsidR="00CC3B33" w:rsidRPr="00F214F6" w:rsidRDefault="00282D8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6FF5ABE9" w14:textId="77777777" w:rsidR="00CC3B33" w:rsidRDefault="00282D8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766F2D44" w14:textId="3ED10128" w:rsidR="00992D39" w:rsidRPr="00F214F6" w:rsidRDefault="00992D3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92D3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962E8B2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3675BBFE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282D8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9921FD5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E6564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35DC0705" w:rsidR="00992D39" w:rsidRPr="00F214F6" w:rsidRDefault="00992D3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92D3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434835F1" w:rsidR="00EB79EB" w:rsidRPr="00F214F6" w:rsidRDefault="00E6564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79103405" w:rsidR="00CC3B33" w:rsidRPr="00F214F6" w:rsidRDefault="0057200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77777777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61C3C08D" w:rsidR="00EB79EB" w:rsidRPr="00F214F6" w:rsidRDefault="0057200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77777777" w:rsidR="00F02664" w:rsidRPr="005B3F31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B3F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5B3F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3AB1DC7E" w:rsidR="00F02664" w:rsidRPr="005B3F31" w:rsidRDefault="005B3F31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B3F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308DAD4C" w:rsidR="00CC3B33" w:rsidRPr="00F214F6" w:rsidRDefault="0057200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7A6D0474"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47F52B6B" w:rsidR="00C77DBF" w:rsidRPr="00F214F6" w:rsidRDefault="0057200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134B7334" w14:textId="77777777" w:rsidR="00CC3B33" w:rsidRDefault="0014626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5C" w14:textId="50B353A4" w:rsidR="00A37781" w:rsidRPr="00F214F6" w:rsidRDefault="00A3778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3778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5B3F31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B3F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5B3F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25D56764" w14:textId="77777777" w:rsidR="00CC3B33" w:rsidRDefault="008E22B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5B3F3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5F" w14:textId="06EC211A" w:rsidR="00A37781" w:rsidRPr="005B3F31" w:rsidRDefault="00A3778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37781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267E1357" w14:textId="77777777" w:rsidR="00CC3B33" w:rsidRDefault="008E22B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  <w:bookmarkStart w:id="0" w:name="_GoBack"/>
            <w:bookmarkEnd w:id="0"/>
          </w:p>
          <w:p w14:paraId="766F2D62" w14:textId="4DB8AFEB" w:rsidR="00A37781" w:rsidRPr="00F214F6" w:rsidRDefault="00A3778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3778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3C3DC7D9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7F2AE25B" w:rsidR="00A35D9A" w:rsidRPr="00F214F6" w:rsidRDefault="008E22B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77777777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7B1F2B25" w:rsidR="00CC3B33" w:rsidRPr="00F214F6" w:rsidRDefault="008E22B2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0CEE312C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A6420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193B07" w:rsidRPr="00F214F6" w14:paraId="6E40CE34" w14:textId="77777777" w:rsidTr="00AD1A27">
        <w:tc>
          <w:tcPr>
            <w:tcW w:w="6345" w:type="dxa"/>
          </w:tcPr>
          <w:p w14:paraId="034FB51C" w14:textId="59E106BE" w:rsidR="00193B07" w:rsidRPr="000C1BD6" w:rsidRDefault="00193B07" w:rsidP="00193B07">
            <w:pPr>
              <w:rPr>
                <w:rFonts w:ascii="Arial Nova Light" w:hAnsi="Arial Nova Light" w:cstheme="majorBidi"/>
                <w:b/>
                <w:bCs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2E7A4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14:paraId="3C955338" w14:textId="7385F740" w:rsidR="00193B07" w:rsidRDefault="00193B07" w:rsidP="00193B0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3: 99</w:t>
            </w:r>
          </w:p>
          <w:p w14:paraId="23E39E68" w14:textId="6CDFE2C1" w:rsidR="00193B07" w:rsidRPr="000C1BD6" w:rsidRDefault="00193B07" w:rsidP="00193B0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  <w:color w:val="000000" w:themeColor="text1"/>
              </w:rPr>
              <w:t>Q103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5CFE895A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A64201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49CBA0B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2E7A4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35EB8BE6" w:rsidR="00907A59" w:rsidRPr="00F214F6" w:rsidRDefault="008E22B2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7E2C5FD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2E7A41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098472BC" w:rsidR="00907A59" w:rsidRPr="00F214F6" w:rsidRDefault="008E22B2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63AA64A3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2E7A41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5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78450FFF" w:rsidR="000F5116" w:rsidRPr="00F214F6" w:rsidRDefault="008E22B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12B1BD4E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027E9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6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5D8EBFA9" w:rsidR="000F5116" w:rsidRPr="00F214F6" w:rsidRDefault="008E22B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043AC018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</w:t>
            </w:r>
            <w:r w:rsidR="00027E9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07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4CBA5224" w:rsidR="000F5116" w:rsidRPr="00F214F6" w:rsidRDefault="008E22B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EE637CA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027E9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8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3F0E7C06" w:rsidR="000F5116" w:rsidRPr="00F214F6" w:rsidRDefault="008E22B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B0D59AA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</w:t>
            </w:r>
            <w:r w:rsidR="00027E9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09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733E26DE" w:rsidR="000F5116" w:rsidRPr="00F214F6" w:rsidRDefault="008E22B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25869ECB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027E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77643C3E" w:rsidR="000F5116" w:rsidRPr="00F214F6" w:rsidRDefault="008E22B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1ECB09B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11</w:t>
            </w:r>
            <w:r w:rsidR="00027E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12369B78" w:rsidR="000F5116" w:rsidRPr="00F214F6" w:rsidRDefault="008E22B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1123D5AE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027E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52201D6C" w:rsidR="000F5116" w:rsidRPr="00F214F6" w:rsidRDefault="008E22B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0FB948F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027E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6B4F8BC6" w:rsidR="000F5116" w:rsidRPr="00F214F6" w:rsidRDefault="008E22B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A7C20DC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027E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69EEAA4E" w:rsidR="000F5116" w:rsidRPr="00F214F6" w:rsidRDefault="008E22B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86AA1" w:rsidRPr="00F214F6" w14:paraId="1FEA0F94" w14:textId="77777777" w:rsidTr="00F11959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01330" w14:textId="7E4798BC" w:rsidR="00786AA1" w:rsidRPr="00F214F6" w:rsidRDefault="00786AA1" w:rsidP="00786AA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5. Were there any Co-defendants? 115b. If yes, how many?</w:t>
            </w:r>
          </w:p>
        </w:tc>
        <w:tc>
          <w:tcPr>
            <w:tcW w:w="9072" w:type="dxa"/>
          </w:tcPr>
          <w:p w14:paraId="7C9B9062" w14:textId="77777777" w:rsidR="00786AA1" w:rsidRDefault="00786AA1" w:rsidP="00786AA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. 2</w:t>
            </w:r>
          </w:p>
          <w:p w14:paraId="33ECD667" w14:textId="76FEF2D7" w:rsidR="00786AA1" w:rsidRDefault="00786AA1" w:rsidP="00786AA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786AA1" w:rsidRPr="00F214F6" w14:paraId="16BCAAEB" w14:textId="77777777" w:rsidTr="00F11959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57C90" w14:textId="6208AC59" w:rsidR="00786AA1" w:rsidRDefault="00786AA1" w:rsidP="00786AA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</w:tcPr>
          <w:p w14:paraId="0A5C8757" w14:textId="77777777" w:rsidR="00786AA1" w:rsidRDefault="00786AA1" w:rsidP="00786AA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5BD85EE0" w14:textId="1AC0D6D9" w:rsidR="00786AA1" w:rsidRDefault="00786AA1" w:rsidP="00786AA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D07954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 xml:space="preserve">Compile all of these notes into </w:t>
            </w:r>
            <w:proofErr w:type="gramStart"/>
            <w:r w:rsidRPr="00F214F6">
              <w:rPr>
                <w:rFonts w:ascii="Arial Nova Light" w:hAnsi="Arial Nova Light"/>
                <w:color w:val="000000" w:themeColor="text1"/>
              </w:rPr>
              <w:t>one word</w:t>
            </w:r>
            <w:proofErr w:type="gramEnd"/>
            <w:r w:rsidRPr="00F214F6">
              <w:rPr>
                <w:rFonts w:ascii="Arial Nova Light" w:hAnsi="Arial Nova Light"/>
                <w:color w:val="000000" w:themeColor="text1"/>
              </w:rPr>
              <w:t xml:space="preserve"> document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4F26EA" w14:textId="77777777" w:rsidR="00482599" w:rsidRDefault="00482599" w:rsidP="00187203">
      <w:pPr>
        <w:spacing w:after="0" w:line="240" w:lineRule="auto"/>
      </w:pPr>
      <w:r>
        <w:separator/>
      </w:r>
    </w:p>
  </w:endnote>
  <w:endnote w:type="continuationSeparator" w:id="0">
    <w:p w14:paraId="146F0A81" w14:textId="77777777" w:rsidR="00482599" w:rsidRDefault="00482599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9E24AB" w14:textId="77777777" w:rsidR="00482599" w:rsidRDefault="00482599" w:rsidP="00187203">
      <w:pPr>
        <w:spacing w:after="0" w:line="240" w:lineRule="auto"/>
      </w:pPr>
      <w:r>
        <w:separator/>
      </w:r>
    </w:p>
  </w:footnote>
  <w:footnote w:type="continuationSeparator" w:id="0">
    <w:p w14:paraId="76DB01D8" w14:textId="77777777" w:rsidR="00482599" w:rsidRDefault="00482599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tKgFAJ+OvvYtAAAA"/>
  </w:docVars>
  <w:rsids>
    <w:rsidRoot w:val="004B32DB"/>
    <w:rsid w:val="00002D65"/>
    <w:rsid w:val="00024091"/>
    <w:rsid w:val="00027E96"/>
    <w:rsid w:val="00033F18"/>
    <w:rsid w:val="00034807"/>
    <w:rsid w:val="00044E5D"/>
    <w:rsid w:val="00050B46"/>
    <w:rsid w:val="00054A86"/>
    <w:rsid w:val="00055EF0"/>
    <w:rsid w:val="000610F6"/>
    <w:rsid w:val="00083FFE"/>
    <w:rsid w:val="0009515D"/>
    <w:rsid w:val="00097755"/>
    <w:rsid w:val="000A4EC3"/>
    <w:rsid w:val="000B7C2C"/>
    <w:rsid w:val="000C07AF"/>
    <w:rsid w:val="000C1BD6"/>
    <w:rsid w:val="000C67E9"/>
    <w:rsid w:val="000E65C1"/>
    <w:rsid w:val="000F5116"/>
    <w:rsid w:val="001072A0"/>
    <w:rsid w:val="0011134F"/>
    <w:rsid w:val="001221BE"/>
    <w:rsid w:val="0013237C"/>
    <w:rsid w:val="00140E18"/>
    <w:rsid w:val="00141779"/>
    <w:rsid w:val="00146261"/>
    <w:rsid w:val="00154B87"/>
    <w:rsid w:val="001712C2"/>
    <w:rsid w:val="0018382A"/>
    <w:rsid w:val="00184214"/>
    <w:rsid w:val="00187203"/>
    <w:rsid w:val="00193B07"/>
    <w:rsid w:val="00196060"/>
    <w:rsid w:val="001A2D1E"/>
    <w:rsid w:val="001B3245"/>
    <w:rsid w:val="001C0D45"/>
    <w:rsid w:val="001C3601"/>
    <w:rsid w:val="001C4D47"/>
    <w:rsid w:val="001D6D26"/>
    <w:rsid w:val="001E026D"/>
    <w:rsid w:val="00206DFA"/>
    <w:rsid w:val="00212ACE"/>
    <w:rsid w:val="002278BF"/>
    <w:rsid w:val="00250C4F"/>
    <w:rsid w:val="00255E5F"/>
    <w:rsid w:val="00274535"/>
    <w:rsid w:val="0028142A"/>
    <w:rsid w:val="00282D87"/>
    <w:rsid w:val="0028308F"/>
    <w:rsid w:val="0029602E"/>
    <w:rsid w:val="002A0936"/>
    <w:rsid w:val="002B4C20"/>
    <w:rsid w:val="002B7601"/>
    <w:rsid w:val="002D3EDC"/>
    <w:rsid w:val="002E75B4"/>
    <w:rsid w:val="002E7A41"/>
    <w:rsid w:val="003007AE"/>
    <w:rsid w:val="00301AE4"/>
    <w:rsid w:val="00332ACD"/>
    <w:rsid w:val="003336DD"/>
    <w:rsid w:val="0033791C"/>
    <w:rsid w:val="003420D0"/>
    <w:rsid w:val="00353568"/>
    <w:rsid w:val="00354D14"/>
    <w:rsid w:val="003A29C8"/>
    <w:rsid w:val="003B1314"/>
    <w:rsid w:val="003D04C8"/>
    <w:rsid w:val="003D0993"/>
    <w:rsid w:val="003D6522"/>
    <w:rsid w:val="003E1548"/>
    <w:rsid w:val="003F537D"/>
    <w:rsid w:val="00416404"/>
    <w:rsid w:val="00417F03"/>
    <w:rsid w:val="00426926"/>
    <w:rsid w:val="00432A9E"/>
    <w:rsid w:val="00440933"/>
    <w:rsid w:val="00463D75"/>
    <w:rsid w:val="00470DD4"/>
    <w:rsid w:val="00480018"/>
    <w:rsid w:val="00482599"/>
    <w:rsid w:val="004857B1"/>
    <w:rsid w:val="00496D7D"/>
    <w:rsid w:val="004A33E6"/>
    <w:rsid w:val="004A44C9"/>
    <w:rsid w:val="004B32DB"/>
    <w:rsid w:val="004C51D2"/>
    <w:rsid w:val="004D1D32"/>
    <w:rsid w:val="004D1DE0"/>
    <w:rsid w:val="004E3100"/>
    <w:rsid w:val="004F1CFE"/>
    <w:rsid w:val="004F5DA4"/>
    <w:rsid w:val="00500E52"/>
    <w:rsid w:val="00505881"/>
    <w:rsid w:val="00506BC8"/>
    <w:rsid w:val="00517475"/>
    <w:rsid w:val="005263CF"/>
    <w:rsid w:val="00537F10"/>
    <w:rsid w:val="00540327"/>
    <w:rsid w:val="0054055B"/>
    <w:rsid w:val="00541F85"/>
    <w:rsid w:val="005515E1"/>
    <w:rsid w:val="005544E2"/>
    <w:rsid w:val="00555108"/>
    <w:rsid w:val="00572008"/>
    <w:rsid w:val="005B3F31"/>
    <w:rsid w:val="005C1ABD"/>
    <w:rsid w:val="005E6686"/>
    <w:rsid w:val="00621FE2"/>
    <w:rsid w:val="00647327"/>
    <w:rsid w:val="00650F5E"/>
    <w:rsid w:val="00653351"/>
    <w:rsid w:val="00694917"/>
    <w:rsid w:val="006B0518"/>
    <w:rsid w:val="006B3E2B"/>
    <w:rsid w:val="006B5DFB"/>
    <w:rsid w:val="006B67A6"/>
    <w:rsid w:val="006D71C4"/>
    <w:rsid w:val="006D7C30"/>
    <w:rsid w:val="006F3EB0"/>
    <w:rsid w:val="006F48BE"/>
    <w:rsid w:val="007106AC"/>
    <w:rsid w:val="0071493C"/>
    <w:rsid w:val="00722217"/>
    <w:rsid w:val="0072316F"/>
    <w:rsid w:val="007608D1"/>
    <w:rsid w:val="007659F7"/>
    <w:rsid w:val="00770068"/>
    <w:rsid w:val="007700FE"/>
    <w:rsid w:val="00786AA1"/>
    <w:rsid w:val="0079252F"/>
    <w:rsid w:val="007B467D"/>
    <w:rsid w:val="007B6374"/>
    <w:rsid w:val="007B63C7"/>
    <w:rsid w:val="007C712E"/>
    <w:rsid w:val="007E0BE0"/>
    <w:rsid w:val="007E78B1"/>
    <w:rsid w:val="007F0B85"/>
    <w:rsid w:val="007F3561"/>
    <w:rsid w:val="00823B61"/>
    <w:rsid w:val="00830569"/>
    <w:rsid w:val="0083389A"/>
    <w:rsid w:val="00847F94"/>
    <w:rsid w:val="008513B8"/>
    <w:rsid w:val="00873BFC"/>
    <w:rsid w:val="0088394A"/>
    <w:rsid w:val="00897696"/>
    <w:rsid w:val="008A00C1"/>
    <w:rsid w:val="008B34D6"/>
    <w:rsid w:val="008C01BB"/>
    <w:rsid w:val="008D033C"/>
    <w:rsid w:val="008E002B"/>
    <w:rsid w:val="008E22B2"/>
    <w:rsid w:val="0090333A"/>
    <w:rsid w:val="00906F86"/>
    <w:rsid w:val="00907A59"/>
    <w:rsid w:val="009111D6"/>
    <w:rsid w:val="0093054D"/>
    <w:rsid w:val="00962A8E"/>
    <w:rsid w:val="009642C0"/>
    <w:rsid w:val="0097046D"/>
    <w:rsid w:val="00985ED4"/>
    <w:rsid w:val="00992D39"/>
    <w:rsid w:val="0099725D"/>
    <w:rsid w:val="009A3B68"/>
    <w:rsid w:val="009B254A"/>
    <w:rsid w:val="009B6FDB"/>
    <w:rsid w:val="009D6682"/>
    <w:rsid w:val="009D74E0"/>
    <w:rsid w:val="00A00F86"/>
    <w:rsid w:val="00A037A7"/>
    <w:rsid w:val="00A06CDF"/>
    <w:rsid w:val="00A162D8"/>
    <w:rsid w:val="00A35D9A"/>
    <w:rsid w:val="00A37781"/>
    <w:rsid w:val="00A64201"/>
    <w:rsid w:val="00A91812"/>
    <w:rsid w:val="00AD1A27"/>
    <w:rsid w:val="00AE001D"/>
    <w:rsid w:val="00AE237E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57863"/>
    <w:rsid w:val="00B918C9"/>
    <w:rsid w:val="00B96A7F"/>
    <w:rsid w:val="00BA51A8"/>
    <w:rsid w:val="00BA7AB8"/>
    <w:rsid w:val="00BA7DF9"/>
    <w:rsid w:val="00BD58D8"/>
    <w:rsid w:val="00BD70F8"/>
    <w:rsid w:val="00BE7ACA"/>
    <w:rsid w:val="00BF5900"/>
    <w:rsid w:val="00C04236"/>
    <w:rsid w:val="00C278D3"/>
    <w:rsid w:val="00C42256"/>
    <w:rsid w:val="00C463BB"/>
    <w:rsid w:val="00C47288"/>
    <w:rsid w:val="00C51D00"/>
    <w:rsid w:val="00C77DBF"/>
    <w:rsid w:val="00C82539"/>
    <w:rsid w:val="00C83493"/>
    <w:rsid w:val="00C90378"/>
    <w:rsid w:val="00C96F87"/>
    <w:rsid w:val="00CA297F"/>
    <w:rsid w:val="00CC3B33"/>
    <w:rsid w:val="00CC4AFC"/>
    <w:rsid w:val="00CD75F9"/>
    <w:rsid w:val="00D02522"/>
    <w:rsid w:val="00D23830"/>
    <w:rsid w:val="00D410AE"/>
    <w:rsid w:val="00D573E4"/>
    <w:rsid w:val="00D7225E"/>
    <w:rsid w:val="00D80F5C"/>
    <w:rsid w:val="00D818A1"/>
    <w:rsid w:val="00D92554"/>
    <w:rsid w:val="00D94151"/>
    <w:rsid w:val="00D970E4"/>
    <w:rsid w:val="00DB2C1F"/>
    <w:rsid w:val="00DC2AFD"/>
    <w:rsid w:val="00DC34AA"/>
    <w:rsid w:val="00DC649D"/>
    <w:rsid w:val="00DD2E2F"/>
    <w:rsid w:val="00DE1EBB"/>
    <w:rsid w:val="00DE3410"/>
    <w:rsid w:val="00DF32A8"/>
    <w:rsid w:val="00E16710"/>
    <w:rsid w:val="00E22D4F"/>
    <w:rsid w:val="00E54A2C"/>
    <w:rsid w:val="00E6564F"/>
    <w:rsid w:val="00E720A3"/>
    <w:rsid w:val="00E72634"/>
    <w:rsid w:val="00E77ED9"/>
    <w:rsid w:val="00E81AE6"/>
    <w:rsid w:val="00EB41E3"/>
    <w:rsid w:val="00EB5FD3"/>
    <w:rsid w:val="00EB79EB"/>
    <w:rsid w:val="00EC156F"/>
    <w:rsid w:val="00EC1A39"/>
    <w:rsid w:val="00ED0791"/>
    <w:rsid w:val="00ED596A"/>
    <w:rsid w:val="00F02664"/>
    <w:rsid w:val="00F02D07"/>
    <w:rsid w:val="00F0669C"/>
    <w:rsid w:val="00F214F6"/>
    <w:rsid w:val="00F260E7"/>
    <w:rsid w:val="00F32DC2"/>
    <w:rsid w:val="00F460E6"/>
    <w:rsid w:val="00F52BDC"/>
    <w:rsid w:val="00F5354D"/>
    <w:rsid w:val="00F60F70"/>
    <w:rsid w:val="00F66D37"/>
    <w:rsid w:val="00F73FAD"/>
    <w:rsid w:val="00F85BDD"/>
    <w:rsid w:val="00FC2C57"/>
    <w:rsid w:val="00FC4F1D"/>
    <w:rsid w:val="00FC6B33"/>
    <w:rsid w:val="00FC785C"/>
    <w:rsid w:val="00FD2328"/>
    <w:rsid w:val="00FE0952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0D089E3-1027-4DF2-A5BB-CA577589F6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9</Pages>
  <Words>2019</Words>
  <Characters>11510</Characters>
  <Application>Microsoft Office Word</Application>
  <DocSecurity>0</DocSecurity>
  <Lines>95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7</cp:revision>
  <cp:lastPrinted>2019-01-14T14:22:00Z</cp:lastPrinted>
  <dcterms:created xsi:type="dcterms:W3CDTF">2019-08-01T06:18:00Z</dcterms:created>
  <dcterms:modified xsi:type="dcterms:W3CDTF">2020-05-04T13:02:00Z</dcterms:modified>
</cp:coreProperties>
</file>